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C204A" w14:textId="77777777" w:rsidR="00C95808" w:rsidRDefault="00C95808"/>
    <w:p w14:paraId="5DA8E6D6" w14:textId="77777777" w:rsidR="005A1B40" w:rsidRDefault="005A1B40"/>
    <w:p w14:paraId="7AD819C3" w14:textId="1FCAF077" w:rsidR="005A1B40" w:rsidRDefault="005A1B40">
      <w:r>
        <w:t>What is variable?</w:t>
      </w:r>
    </w:p>
    <w:p w14:paraId="4299B8CA" w14:textId="06FB5BEF" w:rsidR="005A1B40" w:rsidRDefault="00281AF8">
      <w:r>
        <w:t xml:space="preserve">A variable is a property that can take on any </w:t>
      </w:r>
      <w:r w:rsidR="00BF5052">
        <w:t xml:space="preserve">value. </w:t>
      </w:r>
    </w:p>
    <w:p w14:paraId="1FFF77FC" w14:textId="2D06C165" w:rsidR="00BF5052" w:rsidRDefault="00E81BF1">
      <w:r>
        <w:t xml:space="preserve">Height </w:t>
      </w:r>
      <w:r w:rsidR="00BF5052">
        <w:tab/>
      </w:r>
      <w:r>
        <w:t>{182</w:t>
      </w:r>
      <w:r w:rsidR="00BF5052">
        <w:t>, 178, 168, 158, 160, 170}</w:t>
      </w:r>
    </w:p>
    <w:p w14:paraId="41738640" w14:textId="40D9FF0F" w:rsidR="00BF5052" w:rsidRDefault="00E81BF1">
      <w:r>
        <w:t xml:space="preserve">Weight </w:t>
      </w:r>
      <w:r w:rsidR="003D0D25">
        <w:t>{78</w:t>
      </w:r>
      <w:r w:rsidR="008B4150">
        <w:t>, 99, 100, 60, 50}</w:t>
      </w:r>
    </w:p>
    <w:p w14:paraId="42672F6A" w14:textId="0C5D16B9" w:rsidR="008B4150" w:rsidRDefault="008B4150">
      <w:r>
        <w:t xml:space="preserve">Two </w:t>
      </w:r>
      <w:r w:rsidR="003D0D25">
        <w:t>kinds</w:t>
      </w:r>
      <w:r>
        <w:t xml:space="preserve"> of variable</w:t>
      </w:r>
      <w:r w:rsidR="003D0D25">
        <w:t>s</w:t>
      </w:r>
    </w:p>
    <w:p w14:paraId="4F2A44A7" w14:textId="19D9D6F9" w:rsidR="003D0D25" w:rsidRDefault="003D0D25">
      <w:r>
        <w:t xml:space="preserve">1 Quantitative variable </w:t>
      </w:r>
      <w:r w:rsidR="00B32849">
        <w:t>- &gt; Meas</w:t>
      </w:r>
      <w:r w:rsidR="00062109">
        <w:t xml:space="preserve">ured numerically </w:t>
      </w:r>
      <w:r w:rsidR="001A23C8">
        <w:t>(</w:t>
      </w:r>
      <w:r w:rsidR="00511E48">
        <w:t xml:space="preserve">can </w:t>
      </w:r>
      <w:r w:rsidR="00ED3C50">
        <w:t>perform any mathematical</w:t>
      </w:r>
      <w:r w:rsidR="00436AAE">
        <w:t xml:space="preserve"> function</w:t>
      </w:r>
      <w:r w:rsidR="00ED3C50">
        <w:t xml:space="preserve">, </w:t>
      </w:r>
      <w:r w:rsidR="001A23C8">
        <w:t>add</w:t>
      </w:r>
      <w:r w:rsidR="00062109">
        <w:t>, subtract</w:t>
      </w:r>
      <w:r w:rsidR="001A23C8">
        <w:t>, mathematical calculation).</w:t>
      </w:r>
    </w:p>
    <w:p w14:paraId="20662100" w14:textId="0F5FBB27" w:rsidR="00F12B45" w:rsidRDefault="00F12B45">
      <w:r>
        <w:tab/>
        <w:t>Age, Weight</w:t>
      </w:r>
      <w:r w:rsidR="007F5B50">
        <w:t>, Height.</w:t>
      </w:r>
    </w:p>
    <w:p w14:paraId="538719A5" w14:textId="168906C7" w:rsidR="001142D8" w:rsidRDefault="000A500D">
      <w:r>
        <w:t>Two types of Quan</w:t>
      </w:r>
      <w:r w:rsidR="00C7666F">
        <w:t>titative variables.</w:t>
      </w:r>
    </w:p>
    <w:p w14:paraId="1D0E0D5F" w14:textId="3436F53C" w:rsidR="00C7666F" w:rsidRDefault="00C7666F">
      <w:r>
        <w:tab/>
        <w:t xml:space="preserve">1 </w:t>
      </w:r>
      <w:r w:rsidR="00374BCA">
        <w:t xml:space="preserve">Discrete Variables </w:t>
      </w:r>
      <w:r w:rsidR="00F348C3">
        <w:tab/>
      </w:r>
      <w:r w:rsidR="00374BCA">
        <w:t>2</w:t>
      </w:r>
      <w:r w:rsidR="00414224">
        <w:t xml:space="preserve"> </w:t>
      </w:r>
      <w:r w:rsidR="00374BCA">
        <w:t>Continuous Variables</w:t>
      </w:r>
    </w:p>
    <w:p w14:paraId="33944BCD" w14:textId="6DB28EFE" w:rsidR="001142D8" w:rsidRDefault="00F348C3">
      <w:r>
        <w:t xml:space="preserve">1 Discrete Variables </w:t>
      </w:r>
    </w:p>
    <w:p w14:paraId="7555DC09" w14:textId="2F9CB1C6" w:rsidR="00F348C3" w:rsidRDefault="00F348C3">
      <w:r>
        <w:tab/>
      </w:r>
      <w:r w:rsidR="002124AF">
        <w:t>Whole Numbers</w:t>
      </w:r>
    </w:p>
    <w:p w14:paraId="67795379" w14:textId="29120D3D" w:rsidR="002124AF" w:rsidRDefault="002124AF">
      <w:r>
        <w:tab/>
        <w:t xml:space="preserve">No </w:t>
      </w:r>
      <w:r w:rsidR="00933CBD">
        <w:t>of Bank A/C</w:t>
      </w:r>
      <w:r w:rsidR="00E01476">
        <w:t xml:space="preserve"> – 2,3,4,5,6,7, </w:t>
      </w:r>
      <w:r w:rsidR="000E2B08">
        <w:t>(Bank account can’t be 1.5).</w:t>
      </w:r>
    </w:p>
    <w:p w14:paraId="77811AD7" w14:textId="5A2CA2BF" w:rsidR="000E2B08" w:rsidRDefault="000E2B08">
      <w:r>
        <w:tab/>
      </w:r>
      <w:r w:rsidR="00F771E6">
        <w:t xml:space="preserve">Total no of Children in family </w:t>
      </w:r>
      <w:r w:rsidR="005C1DB5">
        <w:t>–</w:t>
      </w:r>
      <w:r w:rsidR="00F771E6">
        <w:t xml:space="preserve"> </w:t>
      </w:r>
      <w:r w:rsidR="005C1DB5">
        <w:t xml:space="preserve">1, 2, 3, 4 </w:t>
      </w:r>
      <w:proofErr w:type="gramStart"/>
      <w:r w:rsidR="005C1DB5">
        <w:t>( One</w:t>
      </w:r>
      <w:proofErr w:type="gramEnd"/>
      <w:r w:rsidR="005C1DB5">
        <w:t xml:space="preserve"> can’t count </w:t>
      </w:r>
      <w:r w:rsidR="00F938C1">
        <w:t>children 2.5 )</w:t>
      </w:r>
    </w:p>
    <w:p w14:paraId="4159D761" w14:textId="77777777" w:rsidR="00F938C1" w:rsidRDefault="00F938C1"/>
    <w:p w14:paraId="0F72A887" w14:textId="7A484545" w:rsidR="00F938C1" w:rsidRDefault="00F938C1">
      <w:r>
        <w:t>2 Continuous Var</w:t>
      </w:r>
      <w:r w:rsidR="002A17B7">
        <w:t>iable</w:t>
      </w:r>
    </w:p>
    <w:p w14:paraId="3EACF8F6" w14:textId="0910C69D" w:rsidR="002A17B7" w:rsidRDefault="002A17B7">
      <w:r>
        <w:tab/>
      </w:r>
      <w:r w:rsidR="00D669DE">
        <w:t>E.g.</w:t>
      </w:r>
    </w:p>
    <w:p w14:paraId="13500EFB" w14:textId="6D736EEC" w:rsidR="00D669DE" w:rsidRDefault="00D669DE">
      <w:r>
        <w:tab/>
        <w:t>Height – 172.</w:t>
      </w:r>
      <w:r w:rsidR="00A70BB0">
        <w:t>5, 162, 163 CM</w:t>
      </w:r>
    </w:p>
    <w:p w14:paraId="0ED504B3" w14:textId="0085FDAC" w:rsidR="00A70BB0" w:rsidRDefault="00A70BB0">
      <w:r>
        <w:tab/>
        <w:t>Amount of Rain fall</w:t>
      </w:r>
      <w:r w:rsidR="00992C19">
        <w:t xml:space="preserve"> – 1.1, 1.2, 1.3 inches </w:t>
      </w:r>
    </w:p>
    <w:p w14:paraId="1AB85316" w14:textId="1381DFBF" w:rsidR="006E61EC" w:rsidRDefault="006E61EC">
      <w:r>
        <w:t xml:space="preserve">1 What kind of variable Gender is? Categorical </w:t>
      </w:r>
    </w:p>
    <w:p w14:paraId="2F708B87" w14:textId="38456937" w:rsidR="006E61EC" w:rsidRDefault="006E61EC">
      <w:r>
        <w:t xml:space="preserve">2 </w:t>
      </w:r>
      <w:r w:rsidR="00DF58CD">
        <w:t xml:space="preserve">What kind of variable </w:t>
      </w:r>
      <w:r w:rsidR="00EB774B">
        <w:t>Ma</w:t>
      </w:r>
      <w:r w:rsidR="00E27C4E">
        <w:t xml:space="preserve">rital </w:t>
      </w:r>
      <w:r w:rsidR="004B1721">
        <w:t>Status?</w:t>
      </w:r>
      <w:r w:rsidR="00E27C4E">
        <w:t xml:space="preserve"> </w:t>
      </w:r>
      <w:r w:rsidR="004B1721">
        <w:t>Categorical</w:t>
      </w:r>
    </w:p>
    <w:p w14:paraId="5704D8CE" w14:textId="437A50A9" w:rsidR="004B1721" w:rsidRDefault="004B1721">
      <w:r>
        <w:t xml:space="preserve">3 What </w:t>
      </w:r>
      <w:r w:rsidR="00FC66A5">
        <w:t xml:space="preserve">kind of variable River Length? Continuous </w:t>
      </w:r>
    </w:p>
    <w:p w14:paraId="1B956EA4" w14:textId="371E4B29" w:rsidR="00FC66A5" w:rsidRDefault="00FC66A5">
      <w:r>
        <w:t xml:space="preserve">4 </w:t>
      </w:r>
      <w:r w:rsidR="005A521A">
        <w:t xml:space="preserve">What kind of </w:t>
      </w:r>
      <w:r w:rsidR="00857B7A">
        <w:t xml:space="preserve">variable </w:t>
      </w:r>
      <w:r w:rsidR="005A521A">
        <w:t xml:space="preserve">population of the state is? Discreate </w:t>
      </w:r>
    </w:p>
    <w:p w14:paraId="76D34AE1" w14:textId="62059C9E" w:rsidR="005A521A" w:rsidRDefault="005A521A">
      <w:r>
        <w:t xml:space="preserve">5 </w:t>
      </w:r>
      <w:r w:rsidR="00857B7A">
        <w:t>What kind of va</w:t>
      </w:r>
      <w:r w:rsidR="004B72C1">
        <w:t>riable, Song length? Contin</w:t>
      </w:r>
      <w:r w:rsidR="00B80258">
        <w:t>uous</w:t>
      </w:r>
    </w:p>
    <w:p w14:paraId="655C95C6" w14:textId="50712DE6" w:rsidR="00B80258" w:rsidRDefault="00B80258">
      <w:r>
        <w:t xml:space="preserve">6 What kind of variable, Blood </w:t>
      </w:r>
      <w:r w:rsidR="00E3110A">
        <w:t>Pressure?</w:t>
      </w:r>
      <w:r>
        <w:t xml:space="preserve"> </w:t>
      </w:r>
      <w:r w:rsidR="00E3110A">
        <w:t>Continuous</w:t>
      </w:r>
    </w:p>
    <w:p w14:paraId="4D75BEB2" w14:textId="6110E434" w:rsidR="00E3110A" w:rsidRDefault="00E3110A">
      <w:r>
        <w:t>7 What kind of vari</w:t>
      </w:r>
      <w:r w:rsidR="00691E51">
        <w:t xml:space="preserve">able, PIN Code? Discrete </w:t>
      </w:r>
    </w:p>
    <w:p w14:paraId="6554E5BB" w14:textId="7E7C9939" w:rsidR="00933CBD" w:rsidRDefault="00933CBD"/>
    <w:p w14:paraId="1CB4F350" w14:textId="494851C5" w:rsidR="001A23C8" w:rsidRDefault="001A23C8">
      <w:r>
        <w:t>2 Qualitative / Cate</w:t>
      </w:r>
      <w:r w:rsidR="00F12B45">
        <w:t xml:space="preserve">gorical variables </w:t>
      </w:r>
    </w:p>
    <w:p w14:paraId="5DACF492" w14:textId="77777777" w:rsidR="00A71B89" w:rsidRDefault="00A71B89">
      <w:r>
        <w:tab/>
        <w:t>Gender – Male or Female</w:t>
      </w:r>
    </w:p>
    <w:p w14:paraId="5A5DA4D3" w14:textId="77777777" w:rsidR="00CC33D3" w:rsidRDefault="00622009">
      <w:r>
        <w:lastRenderedPageBreak/>
        <w:tab/>
        <w:t>Based on some characteristics we can de</w:t>
      </w:r>
      <w:r w:rsidR="009B097B">
        <w:t xml:space="preserve">rive </w:t>
      </w:r>
      <w:r w:rsidR="00627358">
        <w:t>categorical variables.</w:t>
      </w:r>
    </w:p>
    <w:p w14:paraId="7407F145" w14:textId="250EEA9C" w:rsidR="007F5B50" w:rsidRDefault="00CC33D3">
      <w:r>
        <w:t>We can’t do mathematically function here.</w:t>
      </w:r>
    </w:p>
    <w:p w14:paraId="076BF5A4" w14:textId="77777777" w:rsidR="00CC33D3" w:rsidRDefault="00CC33D3"/>
    <w:p w14:paraId="38971FD8" w14:textId="3BD1C1DC" w:rsidR="005F02B0" w:rsidRDefault="005F02B0">
      <w:proofErr w:type="spellStart"/>
      <w:r>
        <w:t>Eg</w:t>
      </w:r>
      <w:proofErr w:type="spellEnd"/>
      <w:r>
        <w:t xml:space="preserve"> – IQ</w:t>
      </w:r>
    </w:p>
    <w:p w14:paraId="3CBAB246" w14:textId="0D80E5B6" w:rsidR="005F02B0" w:rsidRDefault="005F02B0">
      <w:r>
        <w:t>0-10</w:t>
      </w:r>
      <w:r>
        <w:tab/>
      </w:r>
      <w:r>
        <w:tab/>
      </w:r>
      <w:r w:rsidR="00971B56">
        <w:t>10-50</w:t>
      </w:r>
      <w:r w:rsidR="00971B56">
        <w:tab/>
      </w:r>
      <w:r w:rsidR="00971B56">
        <w:tab/>
        <w:t>50-100</w:t>
      </w:r>
      <w:r w:rsidR="00971B56">
        <w:tab/>
      </w:r>
      <w:r w:rsidR="00971B56">
        <w:tab/>
      </w:r>
    </w:p>
    <w:p w14:paraId="6251772A" w14:textId="400A1A30" w:rsidR="005F02B0" w:rsidRDefault="005F02B0">
      <w:r>
        <w:t>Last IQ</w:t>
      </w:r>
      <w:r w:rsidR="00971B56">
        <w:tab/>
      </w:r>
      <w:r w:rsidR="00971B56">
        <w:tab/>
        <w:t>Medium IQ</w:t>
      </w:r>
      <w:r w:rsidR="00971B56">
        <w:tab/>
        <w:t>Good IQ</w:t>
      </w:r>
    </w:p>
    <w:p w14:paraId="233ED244" w14:textId="39C3761E" w:rsidR="007F5B50" w:rsidRDefault="00DD7A31">
      <w:r>
        <w:t xml:space="preserve">Blood Groups </w:t>
      </w:r>
    </w:p>
    <w:p w14:paraId="330825C5" w14:textId="16BC4F30" w:rsidR="00DD7A31" w:rsidRDefault="00DD7A31">
      <w:proofErr w:type="spellStart"/>
      <w:r>
        <w:t>A+ve</w:t>
      </w:r>
      <w:proofErr w:type="spellEnd"/>
      <w:r>
        <w:t>; O + Ve etc</w:t>
      </w:r>
    </w:p>
    <w:p w14:paraId="3EBF22C9" w14:textId="75735B12" w:rsidR="00DD7A31" w:rsidRDefault="00AB624E">
      <w:r>
        <w:t>T-shirt size</w:t>
      </w:r>
      <w:r>
        <w:tab/>
      </w:r>
    </w:p>
    <w:p w14:paraId="09163E47" w14:textId="38086934" w:rsidR="00AB624E" w:rsidRDefault="00AB624E">
      <w:r>
        <w:t>L, XL, M, S</w:t>
      </w:r>
    </w:p>
    <w:p w14:paraId="1B9D5B67" w14:textId="77777777" w:rsidR="0086484A" w:rsidRDefault="0086484A"/>
    <w:p w14:paraId="65847DF1" w14:textId="77777777" w:rsidR="0086484A" w:rsidRDefault="0086484A"/>
    <w:p w14:paraId="0A5F9C4B" w14:textId="77777777" w:rsidR="00AB624E" w:rsidRDefault="00AB624E"/>
    <w:p w14:paraId="217B8294" w14:textId="77777777" w:rsidR="00AB624E" w:rsidRDefault="00AB624E"/>
    <w:p w14:paraId="66A90D2E" w14:textId="77777777" w:rsidR="001A23C8" w:rsidRDefault="001A23C8"/>
    <w:sectPr w:rsidR="001A23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jQ3NTQ3szQxMTJS0lEKTi0uzszPAykwqgUAQqHZYywAAAA="/>
  </w:docVars>
  <w:rsids>
    <w:rsidRoot w:val="00CF74AD"/>
    <w:rsid w:val="00062109"/>
    <w:rsid w:val="000A500D"/>
    <w:rsid w:val="000E2B08"/>
    <w:rsid w:val="001142D8"/>
    <w:rsid w:val="001A23C8"/>
    <w:rsid w:val="002124AF"/>
    <w:rsid w:val="00281AF8"/>
    <w:rsid w:val="002A17B7"/>
    <w:rsid w:val="00374BCA"/>
    <w:rsid w:val="003D0D25"/>
    <w:rsid w:val="00414224"/>
    <w:rsid w:val="00436AAE"/>
    <w:rsid w:val="004B1721"/>
    <w:rsid w:val="004B72C1"/>
    <w:rsid w:val="00511E48"/>
    <w:rsid w:val="005A1B40"/>
    <w:rsid w:val="005A521A"/>
    <w:rsid w:val="005C1DB5"/>
    <w:rsid w:val="005F02B0"/>
    <w:rsid w:val="00622009"/>
    <w:rsid w:val="00627358"/>
    <w:rsid w:val="00691E51"/>
    <w:rsid w:val="006E61EC"/>
    <w:rsid w:val="007C7A2C"/>
    <w:rsid w:val="007F5B50"/>
    <w:rsid w:val="00806856"/>
    <w:rsid w:val="00857B7A"/>
    <w:rsid w:val="0086484A"/>
    <w:rsid w:val="008B4150"/>
    <w:rsid w:val="00933CBD"/>
    <w:rsid w:val="00971B56"/>
    <w:rsid w:val="00992C19"/>
    <w:rsid w:val="009B097B"/>
    <w:rsid w:val="00A70BB0"/>
    <w:rsid w:val="00A71B89"/>
    <w:rsid w:val="00AB624E"/>
    <w:rsid w:val="00B32849"/>
    <w:rsid w:val="00B80258"/>
    <w:rsid w:val="00BF5052"/>
    <w:rsid w:val="00C7666F"/>
    <w:rsid w:val="00C95808"/>
    <w:rsid w:val="00CC33D3"/>
    <w:rsid w:val="00CF74AD"/>
    <w:rsid w:val="00D669DE"/>
    <w:rsid w:val="00DD7A31"/>
    <w:rsid w:val="00DF58CD"/>
    <w:rsid w:val="00E01476"/>
    <w:rsid w:val="00E27C4E"/>
    <w:rsid w:val="00E3110A"/>
    <w:rsid w:val="00E81BF1"/>
    <w:rsid w:val="00E93F2F"/>
    <w:rsid w:val="00EB774B"/>
    <w:rsid w:val="00ED3C50"/>
    <w:rsid w:val="00F12B45"/>
    <w:rsid w:val="00F348C3"/>
    <w:rsid w:val="00F771E6"/>
    <w:rsid w:val="00F938C1"/>
    <w:rsid w:val="00FC6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09B45"/>
  <w15:chartTrackingRefBased/>
  <w15:docId w15:val="{529BCF47-1950-459D-8868-DF5C06404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198</Words>
  <Characters>1135</Characters>
  <Application>Microsoft Office Word</Application>
  <DocSecurity>0</DocSecurity>
  <Lines>9</Lines>
  <Paragraphs>2</Paragraphs>
  <ScaleCrop>false</ScaleCrop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m DONGOL</dc:creator>
  <cp:keywords/>
  <dc:description/>
  <cp:lastModifiedBy>Ram DONGOL</cp:lastModifiedBy>
  <cp:revision>56</cp:revision>
  <dcterms:created xsi:type="dcterms:W3CDTF">2023-11-07T11:55:00Z</dcterms:created>
  <dcterms:modified xsi:type="dcterms:W3CDTF">2023-11-10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a3a108f-898d-4589-9ebc-7ee3b46df9b8_Enabled">
    <vt:lpwstr>true</vt:lpwstr>
  </property>
  <property fmtid="{D5CDD505-2E9C-101B-9397-08002B2CF9AE}" pid="3" name="MSIP_Label_2a3a108f-898d-4589-9ebc-7ee3b46df9b8_SetDate">
    <vt:lpwstr>2023-11-07T11:56:21Z</vt:lpwstr>
  </property>
  <property fmtid="{D5CDD505-2E9C-101B-9397-08002B2CF9AE}" pid="4" name="MSIP_Label_2a3a108f-898d-4589-9ebc-7ee3b46df9b8_Method">
    <vt:lpwstr>Standard</vt:lpwstr>
  </property>
  <property fmtid="{D5CDD505-2E9C-101B-9397-08002B2CF9AE}" pid="5" name="MSIP_Label_2a3a108f-898d-4589-9ebc-7ee3b46df9b8_Name">
    <vt:lpwstr>Official use only</vt:lpwstr>
  </property>
  <property fmtid="{D5CDD505-2E9C-101B-9397-08002B2CF9AE}" pid="6" name="MSIP_Label_2a3a108f-898d-4589-9ebc-7ee3b46df9b8_SiteId">
    <vt:lpwstr>462ad9ae-d7d9-4206-b874-71b1e079776f</vt:lpwstr>
  </property>
  <property fmtid="{D5CDD505-2E9C-101B-9397-08002B2CF9AE}" pid="7" name="MSIP_Label_2a3a108f-898d-4589-9ebc-7ee3b46df9b8_ActionId">
    <vt:lpwstr>33d76cdf-531d-4be2-80b3-e7125c20d042</vt:lpwstr>
  </property>
  <property fmtid="{D5CDD505-2E9C-101B-9397-08002B2CF9AE}" pid="8" name="MSIP_Label_2a3a108f-898d-4589-9ebc-7ee3b46df9b8_ContentBits">
    <vt:lpwstr>0</vt:lpwstr>
  </property>
</Properties>
</file>